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ectar d'abrico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Green.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bodyweig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bodyweight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ectar d'abr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ectar d'abr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ectar d'abr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ectar d'abr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A6CF261-8468-4EC1-86B9-B3CC98F0254C}"/>
</file>

<file path=customXml/itemProps3.xml><?xml version="1.0" encoding="utf-8"?>
<ds:datastoreItem xmlns:ds="http://schemas.openxmlformats.org/officeDocument/2006/customXml" ds:itemID="{912F20A7-5330-416E-BCE8-3D38017B61E5}"/>
</file>

<file path=customXml/itemProps4.xml><?xml version="1.0" encoding="utf-8"?>
<ds:datastoreItem xmlns:ds="http://schemas.openxmlformats.org/officeDocument/2006/customXml" ds:itemID="{F81C59A8-1726-4813-B9D9-002E540AEB4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